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Shanghai</w:t>
      </w:r>
    </w:p>
    <w:bookmarkStart w:id="28" w:name="X7148c1711f44ca9e854f2ba32207a5a31de0f9e"/>
    <w:p>
      <w:pPr>
        <w:pStyle w:val="Heading1"/>
      </w:pPr>
      <w:r>
        <w:t xml:space="preserve">Internship Application Letter for Civi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Leading Infrastructure Development Firm</w:t>
      </w:r>
      <w:r>
        <w:br/>
      </w:r>
      <w:r>
        <w:t xml:space="preserve">Shanghai, China</w:t>
      </w:r>
    </w:p>
    <w:bookmarkStart w:id="20" w:name="X01a0921287da10abcdd9cbcb1263435b5728e5f"/>
    <w:p>
      <w:pPr>
        <w:pStyle w:val="Heading2"/>
      </w:pPr>
      <w:r>
        <w:t xml:space="preserve">Subject: Enthusiastic Application for Civil Engineer Internship Position in Shanghai</w:t>
      </w:r>
    </w:p>
    <w:p>
      <w:pPr>
        <w:pStyle w:val="FirstParagraph"/>
      </w:pPr>
      <w:r>
        <w:t xml:space="preserve">Dear Hiring Team,</w:t>
      </w:r>
    </w:p>
    <w:p>
      <w:pPr>
        <w:pStyle w:val="BodyText"/>
      </w:pPr>
      <w:r>
        <w:t xml:space="preserve">I am writing with profound enthusiasm to submit my application for the Civil Engineer Internship position at your esteemed firm in Shanghai, China. As a dedicated engineering student with a specialized focus on structural systems and urban infrastructure development, I have long admired Shanghai's transformative journey into one of the world's most dynamic metropolises. My academic training at [Your University], coupled with my deep interest in sustainable construction methodologies relevant to China's rapid urbanization, makes me confident that I can contribute meaningfully to your team during this critical phase of Shanghai’s infrastructure evolution.</w:t>
      </w:r>
    </w:p>
    <w:bookmarkEnd w:id="20"/>
    <w:bookmarkStart w:id="21" w:name="X12d5206287f8b12481a2f56e86bf1bd6b9b6b18"/>
    <w:p>
      <w:pPr>
        <w:pStyle w:val="Heading2"/>
      </w:pPr>
      <w:r>
        <w:t xml:space="preserve">Why I Am Pursuing a Civil Engineer Internship in China Shanghai</w:t>
      </w:r>
    </w:p>
    <w:p>
      <w:pPr>
        <w:pStyle w:val="FirstParagraph"/>
      </w:pPr>
      <w:r>
        <w:t xml:space="preserve">Shanghai represents the pinnacle of modern engineering challenges and opportunities. The city’s skyline, shaped by iconic structures like the Shanghai Tower and the ongoing development of Pudong’s financial district, demands innovative solutions that balance structural integrity with environmental sustainability. My decision to pursue an internship in China Shanghai is driven by my commitment to learn directly from industry leaders navigating these complex urban landscapes. I am particularly inspired by how your firm integrates advanced engineering practices—such as seismic-resistant designs for the Yangtze River Delta region and smart infrastructure systems—to address the needs of a city with over 24 million residents. This internship opportunity is not merely a career step; it is a strategic alignment of my professional aspirations with Shanghai’s visionary urban development framework.</w:t>
      </w:r>
    </w:p>
    <w:bookmarkEnd w:id="21"/>
    <w:bookmarkStart w:id="22" w:name="Xf12bef1d4baeef7f24f76e8bc4a562ab2dab8f5"/>
    <w:p>
      <w:pPr>
        <w:pStyle w:val="Heading2"/>
      </w:pPr>
      <w:r>
        <w:t xml:space="preserve">Academic Preparation and Technical Competency</w:t>
      </w:r>
    </w:p>
    <w:p>
      <w:pPr>
        <w:pStyle w:val="FirstParagraph"/>
      </w:pPr>
      <w:r>
        <w:t xml:space="preserve">My undergraduate curriculum at [Your University] has provided a robust foundation for a Civil Engineer internship in Shanghai. I have completed advanced coursework including Structural Analysis (using SAP2000), Geotechnical Engineering, and Sustainable Materials Science, with specific emphasis on Chinese construction standards such as GB 50016 (Fire Protection Code) and GB 50116 (Earthquake Resistance Design). In my senior capstone project, I led a team of four to design a low-cost housing solution for flood-prone communities in the Yangtze River Basin—applying principles directly transferable to Shanghai’s coastal urban planning challenges. This project required meticulous attention to local soil conditions and climate resilience, mirroring the exact considerations your firm likely addresses when constructing elevated highways or subway systems across Shanghai.</w:t>
      </w:r>
    </w:p>
    <w:bookmarkEnd w:id="22"/>
    <w:bookmarkStart w:id="23" w:name="relevant-project-experience"/>
    <w:p>
      <w:pPr>
        <w:pStyle w:val="Heading2"/>
      </w:pPr>
      <w:r>
        <w:t xml:space="preserve">Relevant Project Experience</w:t>
      </w:r>
    </w:p>
    <w:p>
      <w:pPr>
        <w:pStyle w:val="FirstParagraph"/>
      </w:pPr>
      <w:r>
        <w:t xml:space="preserve">As part of my academic training, I collaborated with [Local Engineering Firm or University Lab] on a bridge assessment project analyzing load-bearing capacity for aging infrastructure. This experience required precise application of China’s GB 50017 steel structure standards and coordination with local survey teams—a process that honed my ability to work within the technical frameworks prevalent in Shanghai’s construction sector. Additionally, I completed a field internship with [Previous Company/University Project] where I assisted in monitoring concrete curing processes for a multi-story commercial building, gaining hands-on familiarity with quality control protocols essential for high-rise projects like those found across Shanghai’s skyline. These experiences have equipped me to immediately support your engineering teams while absorbing Shanghai-specific best practices.</w:t>
      </w:r>
    </w:p>
    <w:bookmarkEnd w:id="23"/>
    <w:bookmarkStart w:id="24" w:name="X6cbb42fb3c32522b6d1fc3ef683ff6b5c7f9855"/>
    <w:p>
      <w:pPr>
        <w:pStyle w:val="Heading2"/>
      </w:pPr>
      <w:r>
        <w:t xml:space="preserve">Cultural Adaptation and Commitment to Shanghai's Vision</w:t>
      </w:r>
    </w:p>
    <w:p>
      <w:pPr>
        <w:pStyle w:val="FirstParagraph"/>
      </w:pPr>
      <w:r>
        <w:t xml:space="preserve">I understand that thriving as a Civil Engineer intern in China Shanghai requires more than technical skill—it demands cultural fluency. I have studied Mandarin for two years (HSK 3 level) and actively engage with Chinese urban development publications, including the *Shanghai Urban Planning Journal*, to stay informed about the city’s Green Infrastructure Initiative. I am eager to learn from your local engineers while contributing my perspective on international sustainability frameworks, such as LEED certification standards that complement Shanghai’s “Eco-City” goals for 2035. My adaptability was tested during a three-week study abroad program in Guangzhou, where I navigated bilingual project coordination—a skill I will apply immediately to collaborate effectively with your multidisciplinary teams across Shanghai.</w:t>
      </w:r>
    </w:p>
    <w:bookmarkEnd w:id="24"/>
    <w:bookmarkStart w:id="25" w:name="X0fb57173ea009d5c94c5f2f0145a6250f04105f"/>
    <w:p>
      <w:pPr>
        <w:pStyle w:val="Heading2"/>
      </w:pPr>
      <w:r>
        <w:t xml:space="preserve">Why Your Firm and China Shanghai Specifically?</w:t>
      </w:r>
    </w:p>
    <w:p>
      <w:pPr>
        <w:pStyle w:val="FirstParagraph"/>
      </w:pPr>
      <w:r>
        <w:t xml:space="preserve">Your firm’s recent work on the Hongqiao International Business District expansion—featuring carbon-neutral construction techniques and integrated transit hubs—resonates deeply with my professional values. I am especially keen to contribute to projects that address Shanghai’s unique environmental pressures, such as subsidence mitigation in soft-soil regions or flood management for riverfront developments. Unlike generic internships elsewhere, this opportunity allows me to immerse myself in a city where civil engineering directly shapes the lives of millions daily. The synergy between my academic rigor and your firm’s innovative projects makes this Internship Application Letter not just an application, but a declaration of intent to grow as a Civil Engineer within China’s most influential urban laboratory.</w:t>
      </w:r>
    </w:p>
    <w:bookmarkEnd w:id="25"/>
    <w:bookmarkStart w:id="26" w:name="conclusion"/>
    <w:p>
      <w:pPr>
        <w:pStyle w:val="Heading2"/>
      </w:pPr>
      <w:r>
        <w:t xml:space="preserve">Conclusion</w:t>
      </w:r>
    </w:p>
    <w:p>
      <w:pPr>
        <w:pStyle w:val="FirstParagraph"/>
      </w:pPr>
      <w:r>
        <w:t xml:space="preserve">I am eager to bring my technical skills, cultural curiosity, and unwavering dedication to your Shanghai-based team. This Civil Engineer internship is the critical next step in my journey toward becoming a professional who can design infrastructure that honors both human needs and environmental stewardship—principles central to Shanghai’s identity as a global leader. Thank you for considering my application for this opportunity to contribute to the future of China Shanghai. I welcome the chance to discuss how my background aligns with your current projects during an interview at your earliest convenience.</w:t>
      </w:r>
    </w:p>
    <w:bookmarkEnd w:id="26"/>
    <w:p>
      <w:pPr>
        <w:pStyle w:val="BodyText"/>
      </w:pPr>
      <w:r>
        <w:t xml:space="preserve">Sincerely,</w:t>
      </w:r>
    </w:p>
    <w:p>
      <w:pPr>
        <w:pStyle w:val="BodyText"/>
      </w:pPr>
      <w:r>
        <w:t xml:space="preserve">[Your Full Name]</w:t>
      </w:r>
    </w:p>
    <w:p>
      <w:pPr>
        <w:pStyle w:val="BodyText"/>
      </w:pPr>
      <w:r>
        <w:t xml:space="preserve">[Your University, Major, Expected Graduation Date]</w:t>
      </w:r>
    </w:p>
    <w:p>
      <w:pPr>
        <w:pStyle w:val="BodyText"/>
      </w:pPr>
      <w:hyperlink r:id="rId27">
        <w:r>
          <w:rPr>
            <w:rStyle w:val="Hyperlink"/>
          </w:rPr>
          <w:t xml:space="preserve">Contact Me</w:t>
        </w:r>
      </w:hyperlink>
    </w:p>
    <w:p>
      <w:pPr>
        <w:pStyle w:val="BodyText"/>
      </w:pPr>
      <w:r>
        <w:t xml:space="preserve">This Internship Application Letter is tailored for Civil Engineer opportunities in China Shanghai, reflecting my commitment to contributing to the city’s engineering excelle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5BYour%20Email%5D" TargetMode="External" /></Relationships>
</file>

<file path=word/_rels/footnotes.xml.rels><?xml version="1.0" encoding="UTF-8"?><Relationships xmlns="http://schemas.openxmlformats.org/package/2006/relationships"><Relationship Type="http://schemas.openxmlformats.org/officeDocument/2006/relationships/hyperlink" Id="rId27" Target="mailto:%5BYour%20Emai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 Shanghai</dc:title>
  <dc:creator/>
  <cp:keywords/>
  <dcterms:created xsi:type="dcterms:W3CDTF">2026-07-20T05:44:00Z</dcterms:created>
  <dcterms:modified xsi:type="dcterms:W3CDTF">2026-07-20T05:44:00Z</dcterms:modified>
</cp:coreProperties>
</file>

<file path=docProps/custom.xml><?xml version="1.0" encoding="utf-8"?>
<Properties xmlns="http://schemas.openxmlformats.org/officeDocument/2006/custom-properties" xmlns:vt="http://schemas.openxmlformats.org/officeDocument/2006/docPropsVTypes"/>
</file>